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2" w:name="Xb8e104fe22816bfbaddc18355359605e7b3c829"/>
    <w:p>
      <w:pPr>
        <w:pStyle w:val="Heading1"/>
      </w:pPr>
      <w:r>
        <w:t xml:space="preserve">INTERNSHIP APPLICATION LETTER FOR POLICE OFFICER TRAINING PROGRAM</w:t>
      </w:r>
    </w:p>
    <w:bookmarkStart w:id="21" w:name="X503240fc461abd42c791ca8e920f971e25e6312"/>
    <w:p>
      <w:pPr>
        <w:pStyle w:val="Heading2"/>
      </w:pPr>
      <w:r>
        <w:t xml:space="preserve">To the Recruitment Committee, Military Police of the Federal District (PMDF), Brasília, Brazil</w:t>
      </w:r>
    </w:p>
    <w:p>
      <w:pPr>
        <w:pStyle w:val="FirstParagraph"/>
      </w:pPr>
      <w:r>
        <w:t xml:space="preserve">Dear Esteemed Members of the PMDF Recruitment Committee,</w:t>
      </w:r>
    </w:p>
    <w:p>
      <w:pPr>
        <w:pStyle w:val="BodyText"/>
      </w:pPr>
      <w:r>
        <w:t xml:space="preserve">I am writing to express my profound enthusiasm for the opportunity to participate in the field observation and preliminary training program offered by the Military Police of the Federal District (PMDF) as part of my academic curriculum. As a dedicated undergraduate student in Criminal Justice Studies at Universidade de Brasília (UnB), I have developed an unwavering commitment to public service, and I am submitting this</w:t>
      </w:r>
      <w:r>
        <w:t xml:space="preserve"> </w:t>
      </w:r>
      <w:r>
        <w:rPr>
          <w:bCs/>
          <w:b/>
        </w:rPr>
        <w:t xml:space="preserve">Internship Application Letter</w:t>
      </w:r>
      <w:r>
        <w:t xml:space="preserve"> </w:t>
      </w:r>
      <w:r>
        <w:t xml:space="preserve">to formally apply for an observational internship within the PMDF framework in</w:t>
      </w:r>
      <w:r>
        <w:t xml:space="preserve"> </w:t>
      </w:r>
      <w:r>
        <w:rPr>
          <w:bCs/>
          <w:b/>
        </w:rPr>
        <w:t xml:space="preserve">Brazil Brasília</w:t>
      </w:r>
      <w:r>
        <w:t xml:space="preserve">. My aspiration is not merely to observe but to actively contribute to community safety while preparing myself for a future career as a professional</w:t>
      </w:r>
      <w:r>
        <w:t xml:space="preserve"> </w:t>
      </w:r>
      <w:r>
        <w:rPr>
          <w:bCs/>
          <w:b/>
        </w:rPr>
        <w:t xml:space="preserve">Police Officer</w:t>
      </w:r>
      <w:r>
        <w:t xml:space="preserve"> </w:t>
      </w:r>
      <w:r>
        <w:t xml:space="preserve">serving the people of Brazil's capital.</w:t>
      </w:r>
    </w:p>
    <w:p>
      <w:pPr>
        <w:pStyle w:val="BodyText"/>
      </w:pPr>
      <w:r>
        <w:t xml:space="preserve">The significance of this opportunity cannot be overstated. Brasília, as the political heart of Brazil and home to over 3 million residents across its unique planned cityscape, demands law enforcement professionals who understand both urban dynamics and cultural nuances. The PMDF's reputation for professional excellence in maintaining public order during high-profile national events—such as presidential inaugurations and international summits held at the Palácio do Planalto—has been a powerful motivator for my career path. I have closely followed PMDF initiatives like "Polícia com Você" (Police with You), which emphasizes community policing in neighborhoods across Brasília, from Lago Norte to Águas Claras. This approach resonates deeply with my academic focus on restorative justice models applicable to Brazil's diverse urban environments.</w:t>
      </w:r>
    </w:p>
    <w:p>
      <w:pPr>
        <w:pStyle w:val="BodyText"/>
      </w:pPr>
      <w:r>
        <w:t xml:space="preserve">My academic journey at UnB has provided me with rigorous theoretical foundations directly relevant to modern policing in Brasília. Courses such as "Criminal Law and Procedure in Brazil," "Urban Security Management," and "Crisis Intervention Techniques" have equipped me with knowledge of Brazil's legal framework, particularly the Brazilian Constitution's Article 144 (which establishes police forces' role) and the specific protocols governing the Federal District. I have completed 200+ hours of supervised academic fieldwork in partnership with local community centers in Taguatinga Norte, where I assisted youth outreach programs focused on preventing petty crime—a direct application of PMDF's community policing philosophy. This experience taught me to navigate Brazil's complex social fabric while recognizing the critical need for culturally competent officers who understand the unique challenges faced by Brasília residents, from traffic management on Avenida W3 to security in cultural hubs like the Museu Nacional.</w:t>
      </w:r>
    </w:p>
    <w:p>
      <w:pPr>
        <w:pStyle w:val="BodyText"/>
      </w:pPr>
      <w:r>
        <w:t xml:space="preserve">I am particularly drawn to Brasília's dynamic policing environment. As Brazil's capital, it serves as a microcosm of national diversity and a testing ground for innovative approaches to public safety. The PMDF’s recent adoption of community-oriented patrol models in areas like Parque da Cidade—where officers engage with residents through regular neighborhood meetings—demonstrates the evolving standards I aspire to uphold. My fluency in Portuguese (native) and English, coupled with basic Spanish, allows me to interact effectively across Brazil's regional communities and international visitors frequenting Brasília’s diplomatic corridors. I am also trained in first aid (certified by the Brazilian Red Cross) and possess a clean criminal record, meeting the foundational requirements for any police service in</w:t>
      </w:r>
      <w:r>
        <w:t xml:space="preserve"> </w:t>
      </w:r>
      <w:r>
        <w:rPr>
          <w:bCs/>
          <w:b/>
        </w:rPr>
        <w:t xml:space="preserve">Brazil Brasília</w:t>
      </w:r>
      <w:r>
        <w:t xml:space="preserve">.</w:t>
      </w:r>
    </w:p>
    <w:p>
      <w:pPr>
        <w:pStyle w:val="BodyText"/>
      </w:pPr>
      <w:r>
        <w:t xml:space="preserve">During my academic research on police-community relations, I analyzed PMDF’s data-driven "Cidadão Seguro" (Secure Citizen) initiative. This project reduced response times by 18% in high-traffic zones like the Esplanada dos Ministérios by optimizing patrol routes using real-time crime mapping—exactly the kind of analytical skill set I aim to develop. I understand that a</w:t>
      </w:r>
      <w:r>
        <w:t xml:space="preserve"> </w:t>
      </w:r>
      <w:r>
        <w:rPr>
          <w:bCs/>
          <w:b/>
        </w:rPr>
        <w:t xml:space="preserve">Police Officer</w:t>
      </w:r>
      <w:r>
        <w:t xml:space="preserve"> </w:t>
      </w:r>
      <w:r>
        <w:t xml:space="preserve">in Brasília must balance tactical precision with deep empathy, whether addressing a traffic dispute near Shopping Center Norte or supporting victims during public demonstrations at Praça dos Três Poderes. My internship would allow me to observe this critical balance firsthand while contributing through administrative support for community workshops I co-organized with local NGOs.</w:t>
      </w:r>
    </w:p>
    <w:p>
      <w:pPr>
        <w:pStyle w:val="BodyText"/>
      </w:pPr>
      <w:r>
        <w:t xml:space="preserve">The prospect of learning under PMDF's mentorship in Brasília represents more than just professional development—it embodies my commitment to Brazil’s democratic values. The Military Police of the Federal District has consistently demonstrated a dedication to upholding human rights and reducing police violence, aligning with the principles I studied in Dr. Maria Silva’s seminar on "Ethical Policing in Emerging Democracies." I am eager to absorb this ethos while assisting officers in tasks such as data entry for crime statistics (in compliance with Brazil’s Law 12.586/2013) or supporting youth engagement programs at the Brasília Youth Center. Every interaction with residents from the diverse neighborhoods of the Federal District—from Sudoeste to Vila Planalto—would deepen my understanding of how effective policing serves as a pillar of national stability.</w:t>
      </w:r>
    </w:p>
    <w:p>
      <w:pPr>
        <w:pStyle w:val="BodyText"/>
      </w:pPr>
      <w:r>
        <w:t xml:space="preserve">I recognize that formal internships for police officer training are structured differently in Brazil than in some international systems. However, the PMDF’s willingness to host academic observers under supervised programs aligns perfectly with my goals. I am prepared to fulfill all requirements: completing a medical examination, submitting security clearance documentation (including a Certificate of Good Conduct from the Brazilian Justice Ministry), and adhering strictly to PMDF protocols during my time in Brasília. My academic advisor at UnB, Professor Carlos Mendes, has endorsed this application as part of my professional development plan for future entry into the PMDF recruitment process.</w:t>
      </w:r>
    </w:p>
    <w:p>
      <w:pPr>
        <w:pStyle w:val="BodyText"/>
      </w:pPr>
      <w:r>
        <w:t xml:space="preserve">In closing, I humbly request the opportunity to contribute to the vital mission of public safety in</w:t>
      </w:r>
      <w:r>
        <w:t xml:space="preserve"> </w:t>
      </w:r>
      <w:r>
        <w:rPr>
          <w:bCs/>
          <w:b/>
        </w:rPr>
        <w:t xml:space="preserve">Brazil Brasília</w:t>
      </w:r>
      <w:r>
        <w:t xml:space="preserve">. This</w:t>
      </w:r>
      <w:r>
        <w:t xml:space="preserve"> </w:t>
      </w:r>
      <w:r>
        <w:rPr>
          <w:bCs/>
          <w:b/>
        </w:rPr>
        <w:t xml:space="preserve">Internship Application Letter</w:t>
      </w:r>
      <w:r>
        <w:t xml:space="preserve"> </w:t>
      </w:r>
      <w:r>
        <w:t xml:space="preserve">represents not just a request for observation hours, but a declaration of my intent to serve as an ethical and effective</w:t>
      </w:r>
      <w:r>
        <w:t xml:space="preserve"> </w:t>
      </w:r>
      <w:r>
        <w:rPr>
          <w:bCs/>
          <w:b/>
        </w:rPr>
        <w:t xml:space="preserve">Police Officer</w:t>
      </w:r>
      <w:r>
        <w:t xml:space="preserve">, rooted in the values that define Brazil’s capital. I am ready to begin immediately upon approval and would welcome the chance to discuss how my background supports the PMDF’s vision for community-centered policing in one of Latin America’s most important cities.</w:t>
      </w:r>
    </w:p>
    <w:p>
      <w:pPr>
        <w:pStyle w:val="BodyText"/>
      </w:pPr>
      <w:r>
        <w:t xml:space="preserve">Sincerely,</w:t>
      </w:r>
    </w:p>
    <w:p>
      <w:pPr>
        <w:pStyle w:val="BodyText"/>
      </w:pPr>
      <w:r>
        <w:t xml:space="preserve">Ana Carolina Silva</w:t>
      </w:r>
    </w:p>
    <w:p>
      <w:pPr>
        <w:pStyle w:val="BodyText"/>
      </w:pPr>
      <w:r>
        <w:t xml:space="preserve">Undergraduate Student, Criminal Justice Studies</w:t>
      </w:r>
    </w:p>
    <w:p>
      <w:pPr>
        <w:pStyle w:val="BodyText"/>
      </w:pPr>
      <w:r>
        <w:t xml:space="preserve">Universidade de Brasília (UnB)</w:t>
      </w:r>
    </w:p>
    <w:p>
      <w:pPr>
        <w:pStyle w:val="BodyText"/>
      </w:pPr>
      <w:r>
        <w:t xml:space="preserve">Brasília, Federal District, Brazil</w:t>
      </w:r>
    </w:p>
    <w:p>
      <w:pPr>
        <w:pStyle w:val="BodyText"/>
      </w:pPr>
      <w:r>
        <w:t xml:space="preserve">Email: ana.silva@unb.br | Phone: +55 (61) 99876-5432</w:t>
      </w:r>
    </w:p>
    <w:bookmarkStart w:id="20" w:name="Xcea8eaf4fd5b32f135ede572d1bca2dd120902c"/>
    <w:p>
      <w:pPr>
        <w:pStyle w:val="Heading3"/>
      </w:pPr>
      <w:r>
        <w:t xml:space="preserve">Important Clarification Regarding the Application</w:t>
      </w:r>
    </w:p>
    <w:p>
      <w:pPr>
        <w:pStyle w:val="FirstParagraph"/>
      </w:pPr>
      <w:r>
        <w:t xml:space="preserve">This letter references an "internship program" as per your request. It is important to note that in Brazil, formal training for</w:t>
      </w:r>
      <w:r>
        <w:t xml:space="preserve"> </w:t>
      </w:r>
      <w:r>
        <w:rPr>
          <w:bCs/>
          <w:b/>
        </w:rPr>
        <w:t xml:space="preserve">Police Officers</w:t>
      </w:r>
      <w:r>
        <w:t xml:space="preserve"> </w:t>
      </w:r>
      <w:r>
        <w:t xml:space="preserve">(both Military Police and Civil Police) occurs through competitive recruitment exams (concursos públicos), not academic internships. The PMDF does offer limited observational opportunities for students under university partnerships, but these are non-remunerated field experiences with strict supervision. This</w:t>
      </w:r>
      <w:r>
        <w:t xml:space="preserve"> </w:t>
      </w:r>
      <w:r>
        <w:rPr>
          <w:bCs/>
          <w:b/>
        </w:rPr>
        <w:t xml:space="preserve">Internship Application Letter</w:t>
      </w:r>
      <w:r>
        <w:t xml:space="preserve"> </w:t>
      </w:r>
      <w:r>
        <w:t xml:space="preserve">is structured to align with the typical format requested by Brazilian public security institutions for such academic collaborations in</w:t>
      </w:r>
      <w:r>
        <w:t xml:space="preserve"> </w:t>
      </w:r>
      <w:r>
        <w:rPr>
          <w:bCs/>
          <w:b/>
        </w:rPr>
        <w:t xml:space="preserve">Brazil Brasília</w:t>
      </w:r>
      <w:r>
        <w:t xml:space="preserve">. The PMDF website (www.pm.df.gov.br) provides official details on recruitment process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Brasília, Brazil</dc:title>
  <dc:creator/>
  <dc:language>en</dc:language>
  <cp:keywords/>
  <dcterms:created xsi:type="dcterms:W3CDTF">2026-07-24T04:49:02Z</dcterms:created>
  <dcterms:modified xsi:type="dcterms:W3CDTF">2026-07-24T04:49:02Z</dcterms:modified>
</cp:coreProperties>
</file>

<file path=docProps/custom.xml><?xml version="1.0" encoding="utf-8"?>
<Properties xmlns="http://schemas.openxmlformats.org/officeDocument/2006/custom-properties" xmlns:vt="http://schemas.openxmlformats.org/officeDocument/2006/docPropsVTypes"/>
</file>